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FD302" w14:textId="77777777" w:rsidR="005B5C27" w:rsidRPr="00FC5D36" w:rsidRDefault="004A48C8" w:rsidP="005B5C27">
      <w:pPr>
        <w:spacing w:line="240" w:lineRule="auto"/>
        <w:jc w:val="center"/>
        <w:rPr>
          <w:b/>
          <w:sz w:val="36"/>
        </w:rPr>
      </w:pPr>
      <w:r w:rsidRPr="00FC5D36">
        <w:rPr>
          <w:b/>
          <w:noProof/>
          <w:sz w:val="36"/>
        </w:rPr>
        <w:drawing>
          <wp:anchor distT="0" distB="0" distL="114300" distR="114300" simplePos="0" relativeHeight="251659264" behindDoc="0" locked="0" layoutInCell="1" allowOverlap="1" wp14:anchorId="306E5F21" wp14:editId="15443654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819275" cy="1028700"/>
            <wp:effectExtent l="0" t="0" r="9525" b="0"/>
            <wp:wrapSquare wrapText="bothSides"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FC5D36">
        <w:rPr>
          <w:b/>
          <w:sz w:val="36"/>
        </w:rPr>
        <w:t xml:space="preserve">Staff Advisory Council </w:t>
      </w:r>
      <w:r w:rsidR="00950924" w:rsidRPr="00FC5D36">
        <w:rPr>
          <w:b/>
          <w:sz w:val="36"/>
        </w:rPr>
        <w:t>Minutes</w:t>
      </w:r>
    </w:p>
    <w:p w14:paraId="42FEAD59" w14:textId="60867F83" w:rsidR="00C83994" w:rsidRPr="00FC5D36" w:rsidRDefault="000D2585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June 8</w:t>
      </w:r>
      <w:r w:rsidR="000C18B0" w:rsidRPr="00FC5D36">
        <w:rPr>
          <w:b/>
          <w:sz w:val="28"/>
        </w:rPr>
        <w:t>, 202</w:t>
      </w:r>
      <w:r w:rsidR="002F0D18">
        <w:rPr>
          <w:b/>
          <w:sz w:val="28"/>
        </w:rPr>
        <w:t>2</w:t>
      </w:r>
      <w:r w:rsidR="00C83994" w:rsidRPr="00FC5D36">
        <w:rPr>
          <w:b/>
          <w:sz w:val="28"/>
        </w:rPr>
        <w:t xml:space="preserve"> </w:t>
      </w:r>
      <w:r w:rsidR="005B5C27" w:rsidRPr="00FC5D36">
        <w:rPr>
          <w:b/>
          <w:sz w:val="28"/>
        </w:rPr>
        <w:t>@ 1</w:t>
      </w:r>
      <w:r>
        <w:rPr>
          <w:b/>
          <w:sz w:val="28"/>
        </w:rPr>
        <w:t>1:00</w:t>
      </w:r>
      <w:r w:rsidR="00512F87" w:rsidRPr="00FC5D36">
        <w:rPr>
          <w:b/>
          <w:sz w:val="28"/>
        </w:rPr>
        <w:t xml:space="preserve"> </w:t>
      </w:r>
      <w:r>
        <w:rPr>
          <w:b/>
          <w:sz w:val="28"/>
        </w:rPr>
        <w:t>a</w:t>
      </w:r>
      <w:r w:rsidR="005B5C27" w:rsidRPr="00FC5D36">
        <w:rPr>
          <w:b/>
          <w:sz w:val="28"/>
        </w:rPr>
        <w:t xml:space="preserve">m </w:t>
      </w:r>
    </w:p>
    <w:p w14:paraId="3F4CFCF5" w14:textId="313335D0" w:rsidR="00C27D2E" w:rsidRPr="00FC5D36" w:rsidRDefault="000D2585" w:rsidP="00C83994">
      <w:pPr>
        <w:pStyle w:val="NoSpacing"/>
        <w:jc w:val="center"/>
        <w:rPr>
          <w:sz w:val="24"/>
        </w:rPr>
      </w:pPr>
      <w:r>
        <w:rPr>
          <w:b/>
          <w:sz w:val="28"/>
        </w:rPr>
        <w:t>Willard Living Room</w:t>
      </w:r>
    </w:p>
    <w:p w14:paraId="079123BD" w14:textId="77777777" w:rsidR="00D64AFD" w:rsidRPr="00FC5D36" w:rsidRDefault="00D64AFD" w:rsidP="00C83994">
      <w:pPr>
        <w:pStyle w:val="NoSpacing"/>
        <w:jc w:val="center"/>
        <w:rPr>
          <w:sz w:val="24"/>
        </w:rPr>
      </w:pPr>
    </w:p>
    <w:p w14:paraId="6614D03E" w14:textId="77777777" w:rsidR="005B5C27" w:rsidRPr="00FC5D36" w:rsidRDefault="005B5C27" w:rsidP="005B5C27">
      <w:pPr>
        <w:pStyle w:val="NoSpacing"/>
      </w:pPr>
    </w:p>
    <w:p w14:paraId="08239D28" w14:textId="77777777" w:rsidR="007303F0" w:rsidRDefault="007303F0" w:rsidP="00790B5D">
      <w:pPr>
        <w:spacing w:after="0" w:line="240" w:lineRule="auto"/>
        <w:rPr>
          <w:b/>
          <w:u w:val="single"/>
        </w:rPr>
      </w:pPr>
    </w:p>
    <w:p w14:paraId="4785B869" w14:textId="08D66F4A" w:rsidR="000C6446" w:rsidRPr="00FC5D36" w:rsidRDefault="00950924" w:rsidP="00790B5D">
      <w:pPr>
        <w:spacing w:after="0" w:line="240" w:lineRule="auto"/>
      </w:pPr>
      <w:r w:rsidRPr="001C38D9">
        <w:rPr>
          <w:b/>
          <w:u w:val="single"/>
        </w:rPr>
        <w:t>Guests</w:t>
      </w:r>
      <w:r w:rsidR="00451E16" w:rsidRPr="001C38D9">
        <w:t xml:space="preserve">: </w:t>
      </w:r>
      <w:r w:rsidR="000D2585">
        <w:t>No guests</w:t>
      </w:r>
      <w:r w:rsidR="001C38D9">
        <w:rPr>
          <w:rFonts w:ascii="Source Sans Pro" w:hAnsi="Source Sans Pro"/>
          <w:shd w:val="clear" w:color="auto" w:fill="F9FAFB"/>
        </w:rPr>
        <w:t>.</w:t>
      </w:r>
    </w:p>
    <w:p w14:paraId="70005E79" w14:textId="77777777" w:rsidR="005621AB" w:rsidRPr="00FC5D36" w:rsidRDefault="005621AB" w:rsidP="001920C7">
      <w:pPr>
        <w:spacing w:after="0" w:line="240" w:lineRule="auto"/>
      </w:pPr>
    </w:p>
    <w:p w14:paraId="593528FD" w14:textId="6C9B4DB7" w:rsidR="005B5C27" w:rsidRDefault="005B5C27" w:rsidP="001920C7">
      <w:pPr>
        <w:spacing w:after="0" w:line="240" w:lineRule="auto"/>
      </w:pPr>
      <w:r w:rsidRPr="00FC5D36">
        <w:rPr>
          <w:b/>
          <w:u w:val="single"/>
        </w:rPr>
        <w:t>Call to Order</w:t>
      </w:r>
      <w:r w:rsidR="006E7E2C" w:rsidRPr="00FC5D36">
        <w:t xml:space="preserve">:  </w:t>
      </w:r>
      <w:r w:rsidR="00556EAE">
        <w:t>Melanie Bayles</w:t>
      </w:r>
      <w:r w:rsidR="00A202A1" w:rsidRPr="00FC5D36">
        <w:t xml:space="preserve"> cal</w:t>
      </w:r>
      <w:r w:rsidR="00FE7851" w:rsidRPr="00FC5D36">
        <w:t>led the meeting to order</w:t>
      </w:r>
      <w:r w:rsidR="00E31286">
        <w:t>.</w:t>
      </w:r>
    </w:p>
    <w:p w14:paraId="6AF4BD88" w14:textId="4A18048A" w:rsidR="00E31286" w:rsidRDefault="00E31286" w:rsidP="001920C7">
      <w:pPr>
        <w:spacing w:after="0" w:line="240" w:lineRule="auto"/>
      </w:pPr>
    </w:p>
    <w:p w14:paraId="11FC8566" w14:textId="31EE73BC" w:rsidR="00234D01" w:rsidRPr="00C86C8D" w:rsidRDefault="00E31286" w:rsidP="000D2585">
      <w:pPr>
        <w:spacing w:after="0" w:line="240" w:lineRule="auto"/>
      </w:pPr>
      <w:r w:rsidRPr="00E31286">
        <w:rPr>
          <w:b/>
          <w:u w:val="single"/>
        </w:rPr>
        <w:t>Special Guest Speaker:</w:t>
      </w:r>
      <w:r>
        <w:t xml:space="preserve"> </w:t>
      </w:r>
      <w:r w:rsidR="000D2585">
        <w:t>Special session so no guest speaker.</w:t>
      </w:r>
    </w:p>
    <w:p w14:paraId="3EDB0950" w14:textId="7B504B81" w:rsidR="001B3535" w:rsidRPr="00FC5D36" w:rsidRDefault="001B3535" w:rsidP="001B3535">
      <w:pPr>
        <w:spacing w:after="0" w:line="240" w:lineRule="auto"/>
      </w:pPr>
    </w:p>
    <w:p w14:paraId="5373311A" w14:textId="594E3165" w:rsidR="00176296" w:rsidRPr="00FC5D36" w:rsidRDefault="005B5C27" w:rsidP="001920C7">
      <w:pPr>
        <w:spacing w:after="0" w:line="240" w:lineRule="auto"/>
      </w:pPr>
      <w:r w:rsidRPr="00186113">
        <w:rPr>
          <w:b/>
          <w:u w:val="single"/>
        </w:rPr>
        <w:t>Roll Call</w:t>
      </w:r>
      <w:r w:rsidR="006E7E2C" w:rsidRPr="00186113">
        <w:t>:</w:t>
      </w:r>
      <w:r w:rsidR="00FE7851" w:rsidRPr="00FC5D36">
        <w:t xml:space="preserve"> </w:t>
      </w:r>
      <w:r w:rsidR="000D2585">
        <w:t xml:space="preserve">21 current members </w:t>
      </w:r>
      <w:proofErr w:type="gramStart"/>
      <w:r w:rsidR="000D2585">
        <w:t>present</w:t>
      </w:r>
      <w:proofErr w:type="gramEnd"/>
      <w:r w:rsidR="000D2585">
        <w:t xml:space="preserve"> and </w:t>
      </w:r>
      <w:r w:rsidR="00CC69DD">
        <w:t>8</w:t>
      </w:r>
      <w:r w:rsidR="000D2585">
        <w:t xml:space="preserve"> new members being seated were present.</w:t>
      </w:r>
    </w:p>
    <w:p w14:paraId="0CC0D736" w14:textId="77777777" w:rsidR="00176296" w:rsidRPr="00FC5D36" w:rsidRDefault="00176296" w:rsidP="001920C7">
      <w:pPr>
        <w:spacing w:after="0" w:line="240" w:lineRule="auto"/>
      </w:pPr>
    </w:p>
    <w:p w14:paraId="281E476C" w14:textId="085AD743" w:rsidR="005B5C27" w:rsidRPr="00FC5D36" w:rsidRDefault="00176296" w:rsidP="001920C7">
      <w:pPr>
        <w:spacing w:after="0" w:line="240" w:lineRule="auto"/>
      </w:pPr>
      <w:r w:rsidRPr="00FC5D36">
        <w:rPr>
          <w:b/>
          <w:u w:val="single"/>
        </w:rPr>
        <w:t xml:space="preserve">Approval of the Minutes: </w:t>
      </w:r>
      <w:r w:rsidR="006E7E2C" w:rsidRPr="00FC5D36">
        <w:t xml:space="preserve"> </w:t>
      </w:r>
      <w:r w:rsidR="00D00442">
        <w:t>Sherri Buntin</w:t>
      </w:r>
      <w:r w:rsidR="00FE57A7" w:rsidRPr="00FC5D36">
        <w:t xml:space="preserve"> made a motion to approve the </w:t>
      </w:r>
      <w:r w:rsidR="00D00442">
        <w:t>M</w:t>
      </w:r>
      <w:r w:rsidR="00846D1C">
        <w:t>ay</w:t>
      </w:r>
      <w:r w:rsidR="00FE57A7" w:rsidRPr="00FC5D36">
        <w:t xml:space="preserve"> minutes, </w:t>
      </w:r>
      <w:r w:rsidR="00846D1C">
        <w:t>Cara Eubanks</w:t>
      </w:r>
      <w:r w:rsidR="00FE57A7" w:rsidRPr="00FC5D36">
        <w:t xml:space="preserve"> seconded. </w:t>
      </w:r>
      <w:r w:rsidR="00D00442">
        <w:t>Ma</w:t>
      </w:r>
      <w:r w:rsidR="00846D1C">
        <w:t>y</w:t>
      </w:r>
      <w:r w:rsidRPr="00FC5D36">
        <w:t xml:space="preserve"> minutes were approved</w:t>
      </w:r>
      <w:r w:rsidR="00C650C2">
        <w:t xml:space="preserve"> without adjustment.</w:t>
      </w:r>
    </w:p>
    <w:p w14:paraId="2CA6C1F1" w14:textId="77777777" w:rsidR="005621AB" w:rsidRPr="00FC5D36" w:rsidRDefault="005621AB" w:rsidP="001920C7">
      <w:pPr>
        <w:spacing w:after="0" w:line="240" w:lineRule="auto"/>
      </w:pPr>
    </w:p>
    <w:p w14:paraId="1CA366E7" w14:textId="62781E99" w:rsidR="005B5C27" w:rsidRPr="00FC5D36" w:rsidRDefault="005B5C27" w:rsidP="001920C7">
      <w:pPr>
        <w:spacing w:after="0" w:line="240" w:lineRule="auto"/>
      </w:pPr>
      <w:r w:rsidRPr="00FC5D36">
        <w:rPr>
          <w:b/>
          <w:u w:val="single"/>
        </w:rPr>
        <w:t>Approval of the Agenda</w:t>
      </w:r>
      <w:r w:rsidR="00112A0B">
        <w:t xml:space="preserve">: </w:t>
      </w:r>
      <w:r w:rsidR="00FD2B6B">
        <w:t>Sherri Buntin</w:t>
      </w:r>
      <w:r w:rsidR="00B028F4" w:rsidRPr="00FC5D36">
        <w:t xml:space="preserve"> </w:t>
      </w:r>
      <w:r w:rsidR="000E1DCF" w:rsidRPr="00FC5D36">
        <w:t xml:space="preserve">made a motion to approve the </w:t>
      </w:r>
      <w:r w:rsidR="00846D1C">
        <w:t xml:space="preserve">June </w:t>
      </w:r>
      <w:r w:rsidR="00FD2B6B">
        <w:t>a</w:t>
      </w:r>
      <w:r w:rsidR="000E1DCF" w:rsidRPr="00FC5D36">
        <w:t>gend</w:t>
      </w:r>
      <w:r w:rsidR="00F376F7" w:rsidRPr="00FC5D36">
        <w:t>a</w:t>
      </w:r>
      <w:r w:rsidR="000E1DCF" w:rsidRPr="00FC5D36">
        <w:t xml:space="preserve">, </w:t>
      </w:r>
      <w:r w:rsidR="00110312">
        <w:t>and</w:t>
      </w:r>
      <w:r w:rsidR="00546832">
        <w:t xml:space="preserve"> </w:t>
      </w:r>
      <w:r w:rsidR="00846D1C">
        <w:t>Aaron Moore</w:t>
      </w:r>
      <w:r w:rsidR="000E1DCF" w:rsidRPr="00FC5D36">
        <w:t xml:space="preserve"> second</w:t>
      </w:r>
      <w:r w:rsidR="00546832">
        <w:t>ed the motion</w:t>
      </w:r>
      <w:r w:rsidR="000E1DCF" w:rsidRPr="00FC5D36">
        <w:t>.</w:t>
      </w:r>
      <w:r w:rsidR="00F1109E" w:rsidRPr="00FC5D36">
        <w:t xml:space="preserve"> </w:t>
      </w:r>
      <w:r w:rsidR="00FE7851" w:rsidRPr="00FC5D36">
        <w:t>Agenda</w:t>
      </w:r>
      <w:r w:rsidR="000C5A07" w:rsidRPr="00FC5D36">
        <w:t xml:space="preserve"> </w:t>
      </w:r>
      <w:r w:rsidR="00FE7851" w:rsidRPr="00FC5D36">
        <w:t>was approved</w:t>
      </w:r>
      <w:r w:rsidR="00C650C2">
        <w:t xml:space="preserve"> </w:t>
      </w:r>
      <w:r w:rsidR="00846D1C">
        <w:t>without adjustment.</w:t>
      </w:r>
    </w:p>
    <w:p w14:paraId="6022CF94" w14:textId="32824EC3" w:rsidR="00C376E0" w:rsidRPr="00FC5D36" w:rsidRDefault="00C376E0" w:rsidP="001920C7">
      <w:pPr>
        <w:spacing w:after="0" w:line="240" w:lineRule="auto"/>
      </w:pPr>
    </w:p>
    <w:p w14:paraId="09C8DEE8" w14:textId="4B82DAA0" w:rsidR="000A6B94" w:rsidRPr="00FC5D36" w:rsidRDefault="000A6B94" w:rsidP="000A6B94">
      <w:pPr>
        <w:spacing w:after="0" w:line="240" w:lineRule="auto"/>
      </w:pPr>
      <w:r w:rsidRPr="00FC5D36">
        <w:rPr>
          <w:b/>
          <w:u w:val="single"/>
        </w:rPr>
        <w:t>Officer Reports</w:t>
      </w:r>
      <w:r w:rsidRPr="00FC5D36">
        <w:t>:</w:t>
      </w:r>
    </w:p>
    <w:p w14:paraId="067697AC" w14:textId="77777777" w:rsidR="00C650C2" w:rsidRDefault="000A6B94" w:rsidP="00C650C2">
      <w:pPr>
        <w:spacing w:after="0" w:line="240" w:lineRule="auto"/>
        <w:ind w:left="720"/>
      </w:pPr>
      <w:r w:rsidRPr="00FC5D36">
        <w:rPr>
          <w:b/>
        </w:rPr>
        <w:t xml:space="preserve">Treasurer Report: </w:t>
      </w:r>
      <w:r w:rsidR="00727A24" w:rsidRPr="00FC5D36">
        <w:t>Tammy Ratcliff</w:t>
      </w:r>
    </w:p>
    <w:p w14:paraId="43F020D0" w14:textId="071DA11D" w:rsidR="00C650C2" w:rsidRDefault="001C7BC7" w:rsidP="008D6938">
      <w:pPr>
        <w:pStyle w:val="ListParagraph"/>
        <w:numPr>
          <w:ilvl w:val="0"/>
          <w:numId w:val="1"/>
        </w:numPr>
        <w:spacing w:after="0" w:line="240" w:lineRule="auto"/>
      </w:pPr>
      <w:r>
        <w:t>Report attached. -See attachment A</w:t>
      </w:r>
    </w:p>
    <w:p w14:paraId="260746A9" w14:textId="77777777" w:rsidR="00254BFE" w:rsidRDefault="00254BFE" w:rsidP="00C376E0">
      <w:pPr>
        <w:spacing w:after="0" w:line="240" w:lineRule="auto"/>
        <w:ind w:firstLine="720"/>
        <w:rPr>
          <w:b/>
        </w:rPr>
      </w:pPr>
    </w:p>
    <w:p w14:paraId="2A6D8F5A" w14:textId="3422619B" w:rsidR="000A6B94" w:rsidRPr="00FC5D36" w:rsidRDefault="000A6B94" w:rsidP="00C376E0">
      <w:pPr>
        <w:spacing w:after="0" w:line="240" w:lineRule="auto"/>
        <w:ind w:firstLine="720"/>
      </w:pPr>
      <w:r w:rsidRPr="00FC5D36">
        <w:rPr>
          <w:b/>
        </w:rPr>
        <w:t>Secretary</w:t>
      </w:r>
      <w:r w:rsidRPr="00FC5D36">
        <w:t xml:space="preserve">: </w:t>
      </w:r>
      <w:r w:rsidR="00727A24" w:rsidRPr="00FC5D36">
        <w:t>Michelle Stewart</w:t>
      </w:r>
    </w:p>
    <w:p w14:paraId="43988E6D" w14:textId="31DD61A7" w:rsidR="00684285" w:rsidRDefault="00110312" w:rsidP="00727A24">
      <w:pPr>
        <w:pStyle w:val="ListParagraph"/>
        <w:numPr>
          <w:ilvl w:val="0"/>
          <w:numId w:val="1"/>
        </w:numPr>
        <w:spacing w:after="0" w:line="240" w:lineRule="auto"/>
      </w:pPr>
      <w:r>
        <w:t>No report.</w:t>
      </w:r>
    </w:p>
    <w:p w14:paraId="2C09CE9F" w14:textId="77777777" w:rsidR="008708F4" w:rsidRPr="00FC5D36" w:rsidRDefault="008708F4" w:rsidP="008708F4">
      <w:pPr>
        <w:pStyle w:val="ListParagraph"/>
        <w:spacing w:after="0" w:line="240" w:lineRule="auto"/>
        <w:ind w:left="1440"/>
      </w:pPr>
    </w:p>
    <w:p w14:paraId="3FB002B6" w14:textId="1DBB5A27" w:rsidR="000A6B94" w:rsidRDefault="000A6B94" w:rsidP="00CA1112">
      <w:pPr>
        <w:spacing w:after="0" w:line="240" w:lineRule="auto"/>
        <w:ind w:firstLine="720"/>
      </w:pPr>
      <w:r w:rsidRPr="00FC5D36">
        <w:rPr>
          <w:b/>
        </w:rPr>
        <w:t>Vice-Chair</w:t>
      </w:r>
      <w:r w:rsidRPr="00FC5D36">
        <w:t xml:space="preserve">: </w:t>
      </w:r>
      <w:r w:rsidR="00727A24" w:rsidRPr="00FC5D36">
        <w:t>Kristi Wheeler</w:t>
      </w:r>
    </w:p>
    <w:p w14:paraId="4E968016" w14:textId="2E02A5FB" w:rsidR="00112A0B" w:rsidRDefault="00497C3C" w:rsidP="00014DC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nnounced the Star Awards for </w:t>
      </w:r>
      <w:r w:rsidR="007C6554">
        <w:t>May</w:t>
      </w:r>
      <w:r w:rsidR="00846D1C">
        <w:t>.</w:t>
      </w:r>
    </w:p>
    <w:p w14:paraId="077CF483" w14:textId="1B808EB7" w:rsidR="00C0033C" w:rsidRDefault="00AA7ED0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Jennifer Dougherty</w:t>
      </w:r>
      <w:r w:rsidR="00361181">
        <w:t>, Payroll Processor, Payroll Services</w:t>
      </w:r>
    </w:p>
    <w:p w14:paraId="63772365" w14:textId="00CEF687" w:rsidR="00361181" w:rsidRDefault="00361181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Tracy Beck, Program Coordinator, Oklahoma Water Resources Center</w:t>
      </w:r>
    </w:p>
    <w:p w14:paraId="4F7D3387" w14:textId="225FC1E5" w:rsidR="00361181" w:rsidRDefault="00361181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Catarina De Araujo, Curator of Education, OSU Museum of Art</w:t>
      </w:r>
    </w:p>
    <w:p w14:paraId="26F0E717" w14:textId="4C578BB0" w:rsidR="00361181" w:rsidRDefault="00361181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 xml:space="preserve">Kristal </w:t>
      </w:r>
      <w:proofErr w:type="spellStart"/>
      <w:r>
        <w:t>Soderstrom</w:t>
      </w:r>
      <w:proofErr w:type="spellEnd"/>
      <w:r>
        <w:t xml:space="preserve"> Junkens</w:t>
      </w:r>
      <w:r w:rsidR="00174655">
        <w:t>, Senior Academic Advisor, Electrical and Computer Engineering</w:t>
      </w:r>
    </w:p>
    <w:p w14:paraId="13860D18" w14:textId="301A3A95" w:rsidR="00174655" w:rsidRDefault="00174655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Angie Jungermann, Coordinator, Spears School of Business Dean’s Office</w:t>
      </w:r>
    </w:p>
    <w:p w14:paraId="1613EA26" w14:textId="0F3360C9" w:rsidR="00174655" w:rsidRDefault="0004440C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Jamie Westmoreland, Assistant Director of Sponsored Programs, CEAT Research</w:t>
      </w:r>
    </w:p>
    <w:p w14:paraId="53D0EFA2" w14:textId="62920749" w:rsidR="0004440C" w:rsidRDefault="0004440C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Kenny White, Horticulturist, Landscape Install Services</w:t>
      </w:r>
    </w:p>
    <w:p w14:paraId="11EDCD1A" w14:textId="4722285F" w:rsidR="009E554F" w:rsidRDefault="009E554F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Dustin Barrett, Supervisor Shop Support, FM Landscape Services</w:t>
      </w:r>
    </w:p>
    <w:p w14:paraId="65745300" w14:textId="1E91ECFD" w:rsidR="009E554F" w:rsidRDefault="009E554F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Carmen Torres, IT Staff, Information Technology</w:t>
      </w:r>
    </w:p>
    <w:p w14:paraId="5415E909" w14:textId="71482967" w:rsidR="009E554F" w:rsidRPr="00C0033C" w:rsidRDefault="009E554F" w:rsidP="00C0033C">
      <w:pPr>
        <w:pStyle w:val="ListParagraph"/>
        <w:numPr>
          <w:ilvl w:val="0"/>
          <w:numId w:val="29"/>
        </w:numPr>
        <w:spacing w:after="0" w:line="240" w:lineRule="auto"/>
      </w:pPr>
      <w:r>
        <w:t>Lashell Williams, Senior Financial Assistant, Fire Protection Publications</w:t>
      </w:r>
    </w:p>
    <w:p w14:paraId="5B5B5C95" w14:textId="349306E9" w:rsidR="007B53E0" w:rsidRPr="00FC5D36" w:rsidRDefault="000A6B94" w:rsidP="00C0033C">
      <w:pPr>
        <w:spacing w:after="0" w:line="240" w:lineRule="auto"/>
        <w:ind w:firstLine="720"/>
      </w:pPr>
      <w:r w:rsidRPr="00C0033C">
        <w:rPr>
          <w:b/>
        </w:rPr>
        <w:t>Chair</w:t>
      </w:r>
      <w:r w:rsidRPr="00FC5D36">
        <w:t xml:space="preserve">:  </w:t>
      </w:r>
      <w:r w:rsidR="00727A24" w:rsidRPr="00FC5D36">
        <w:t>Melanie Bayles</w:t>
      </w:r>
      <w:r w:rsidR="00F376EE" w:rsidRPr="00FC5D36">
        <w:t xml:space="preserve"> </w:t>
      </w:r>
    </w:p>
    <w:p w14:paraId="710B165B" w14:textId="5B4C0827" w:rsidR="00B1300E" w:rsidRDefault="00846D1C" w:rsidP="00846D1C">
      <w:pPr>
        <w:pStyle w:val="ListParagraph"/>
        <w:numPr>
          <w:ilvl w:val="0"/>
          <w:numId w:val="1"/>
        </w:numPr>
        <w:spacing w:after="0" w:line="240" w:lineRule="auto"/>
        <w:rPr>
          <w:bCs/>
        </w:rPr>
      </w:pPr>
      <w:r>
        <w:rPr>
          <w:bCs/>
        </w:rPr>
        <w:t>The COVID survey results are back and almost ready to share.</w:t>
      </w:r>
    </w:p>
    <w:p w14:paraId="0EE1A759" w14:textId="77777777" w:rsidR="00846D1C" w:rsidRPr="00234D01" w:rsidRDefault="00846D1C" w:rsidP="00846D1C">
      <w:pPr>
        <w:pStyle w:val="ListParagraph"/>
        <w:spacing w:after="0" w:line="240" w:lineRule="auto"/>
        <w:ind w:left="1440"/>
        <w:rPr>
          <w:bCs/>
        </w:rPr>
      </w:pPr>
    </w:p>
    <w:p w14:paraId="6C49C199" w14:textId="7EF9D6AB" w:rsidR="001962B6" w:rsidRDefault="001962B6" w:rsidP="001962B6">
      <w:pPr>
        <w:spacing w:after="0" w:line="240" w:lineRule="auto"/>
      </w:pPr>
      <w:r w:rsidRPr="001962B6">
        <w:rPr>
          <w:b/>
          <w:u w:val="single"/>
        </w:rPr>
        <w:t>Reports of Standing Committees</w:t>
      </w:r>
      <w:r w:rsidRPr="00FC5D36">
        <w:t xml:space="preserve">: </w:t>
      </w:r>
    </w:p>
    <w:p w14:paraId="1BF8B1B2" w14:textId="70C56B94" w:rsidR="001962B6" w:rsidRDefault="00977ABB" w:rsidP="001962B6">
      <w:pPr>
        <w:spacing w:after="0" w:line="240" w:lineRule="auto"/>
      </w:pPr>
      <w:r>
        <w:tab/>
      </w:r>
      <w:r w:rsidRPr="00977ABB">
        <w:rPr>
          <w:b/>
          <w:bCs/>
        </w:rPr>
        <w:t xml:space="preserve">Rules, </w:t>
      </w:r>
      <w:proofErr w:type="gramStart"/>
      <w:r w:rsidRPr="00977ABB">
        <w:rPr>
          <w:b/>
          <w:bCs/>
        </w:rPr>
        <w:t>Policy</w:t>
      </w:r>
      <w:proofErr w:type="gramEnd"/>
      <w:r w:rsidRPr="00977ABB">
        <w:rPr>
          <w:b/>
          <w:bCs/>
        </w:rPr>
        <w:t xml:space="preserve"> and Procedures Committee:</w:t>
      </w:r>
      <w:r>
        <w:t xml:space="preserve"> Chris Pivinski</w:t>
      </w:r>
    </w:p>
    <w:p w14:paraId="349367F1" w14:textId="5721AE2B" w:rsidR="00234D01" w:rsidRDefault="00234D01" w:rsidP="00846D1C">
      <w:pPr>
        <w:pStyle w:val="ListParagraph"/>
        <w:numPr>
          <w:ilvl w:val="0"/>
          <w:numId w:val="2"/>
        </w:numPr>
        <w:spacing w:after="0" w:line="240" w:lineRule="auto"/>
      </w:pPr>
      <w:r>
        <w:t>N</w:t>
      </w:r>
      <w:r w:rsidR="00846D1C">
        <w:t>o report.</w:t>
      </w:r>
    </w:p>
    <w:p w14:paraId="5CAFA57E" w14:textId="03B84896" w:rsidR="0094372E" w:rsidRDefault="0094372E" w:rsidP="0094372E">
      <w:pPr>
        <w:spacing w:after="0" w:line="240" w:lineRule="auto"/>
        <w:ind w:left="720"/>
      </w:pPr>
      <w:r w:rsidRPr="0094372E">
        <w:rPr>
          <w:b/>
          <w:bCs/>
        </w:rPr>
        <w:t>Communications Committee:</w:t>
      </w:r>
      <w:r>
        <w:t xml:space="preserve"> Gary Lawson</w:t>
      </w:r>
    </w:p>
    <w:p w14:paraId="1F5A39EA" w14:textId="34EBCD7C" w:rsidR="00846D1C" w:rsidRDefault="00846D1C" w:rsidP="00DD3B98">
      <w:pPr>
        <w:pStyle w:val="ListParagraph"/>
        <w:numPr>
          <w:ilvl w:val="0"/>
          <w:numId w:val="2"/>
        </w:numPr>
        <w:spacing w:after="0" w:line="240" w:lineRule="auto"/>
      </w:pPr>
      <w:r>
        <w:t>No report.</w:t>
      </w:r>
    </w:p>
    <w:p w14:paraId="6B2D335F" w14:textId="4480E190" w:rsidR="0094372E" w:rsidRDefault="0094372E" w:rsidP="00846D1C">
      <w:pPr>
        <w:spacing w:after="0" w:line="240" w:lineRule="auto"/>
        <w:ind w:firstLine="720"/>
      </w:pPr>
      <w:r w:rsidRPr="00846D1C">
        <w:rPr>
          <w:b/>
          <w:bCs/>
        </w:rPr>
        <w:t xml:space="preserve">Awards and Recognition Committee: </w:t>
      </w:r>
      <w:r w:rsidR="00A24968">
        <w:t>Sherri Buntin</w:t>
      </w:r>
    </w:p>
    <w:p w14:paraId="4A2EFF4B" w14:textId="77777777" w:rsidR="00DD3B98" w:rsidRDefault="00DD3B98" w:rsidP="00DD3B98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>No report.</w:t>
      </w:r>
    </w:p>
    <w:p w14:paraId="6A768570" w14:textId="0804B897" w:rsidR="0094372E" w:rsidRDefault="0094372E" w:rsidP="00DD3B98">
      <w:pPr>
        <w:spacing w:after="0" w:line="240" w:lineRule="auto"/>
        <w:ind w:firstLine="720"/>
      </w:pPr>
      <w:r w:rsidRPr="00DD3B98">
        <w:rPr>
          <w:b/>
          <w:bCs/>
        </w:rPr>
        <w:t xml:space="preserve">Events Committee: </w:t>
      </w:r>
      <w:r>
        <w:t>Michelle Chitwood</w:t>
      </w:r>
    </w:p>
    <w:p w14:paraId="6CAC8FF2" w14:textId="31777325" w:rsidR="00DE5A1D" w:rsidRPr="00DE5A1D" w:rsidRDefault="00DD3B98" w:rsidP="00DE5A1D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>
        <w:t>No report.</w:t>
      </w:r>
    </w:p>
    <w:p w14:paraId="0DACA1C6" w14:textId="3646AB44" w:rsidR="0094372E" w:rsidRPr="00DD3B98" w:rsidRDefault="0094372E" w:rsidP="00DD3B98">
      <w:pPr>
        <w:spacing w:after="0" w:line="240" w:lineRule="auto"/>
        <w:ind w:firstLine="720"/>
        <w:rPr>
          <w:b/>
          <w:bCs/>
        </w:rPr>
      </w:pPr>
      <w:r w:rsidRPr="00DD3B98">
        <w:rPr>
          <w:b/>
          <w:bCs/>
        </w:rPr>
        <w:t xml:space="preserve">Diversity, Equity &amp; Inclusion Committee: </w:t>
      </w:r>
      <w:r w:rsidRPr="00DD3B98">
        <w:t>Cara Eubanks</w:t>
      </w:r>
    </w:p>
    <w:p w14:paraId="15D105D4" w14:textId="164EAC9A" w:rsidR="007B3A0B" w:rsidRPr="00DD3B98" w:rsidRDefault="00DD3B98" w:rsidP="00DD3B98">
      <w:pPr>
        <w:pStyle w:val="ListParagraph"/>
        <w:numPr>
          <w:ilvl w:val="0"/>
          <w:numId w:val="3"/>
        </w:numPr>
        <w:spacing w:after="0" w:line="240" w:lineRule="auto"/>
        <w:rPr>
          <w:b/>
          <w:u w:val="single"/>
        </w:rPr>
      </w:pPr>
      <w:r w:rsidRPr="00DD3B98">
        <w:t>No report.</w:t>
      </w:r>
    </w:p>
    <w:p w14:paraId="09E78391" w14:textId="63404BB3" w:rsidR="00B028F4" w:rsidRPr="00FC5D36" w:rsidRDefault="000230C8" w:rsidP="003B3255">
      <w:pPr>
        <w:spacing w:after="0" w:line="240" w:lineRule="auto"/>
        <w:ind w:left="720"/>
      </w:pPr>
      <w:bookmarkStart w:id="0" w:name="_Hlk61426571"/>
      <w:r w:rsidRPr="00FC5D36">
        <w:t xml:space="preserve"> </w:t>
      </w:r>
      <w:bookmarkEnd w:id="0"/>
    </w:p>
    <w:p w14:paraId="1DDCE138" w14:textId="79200E92" w:rsidR="005B5C27" w:rsidRPr="00FC5D36" w:rsidRDefault="005B5C27" w:rsidP="001920C7">
      <w:pPr>
        <w:spacing w:after="0" w:line="240" w:lineRule="auto"/>
      </w:pPr>
      <w:r w:rsidRPr="00FC5D36">
        <w:rPr>
          <w:b/>
          <w:u w:val="single"/>
        </w:rPr>
        <w:t>Unfinished Business</w:t>
      </w:r>
      <w:r w:rsidRPr="00FC5D36">
        <w:t>:</w:t>
      </w:r>
      <w:r w:rsidR="00DD3B98">
        <w:t xml:space="preserve"> None.</w:t>
      </w:r>
    </w:p>
    <w:p w14:paraId="1258BBB5" w14:textId="77777777" w:rsidR="008708F4" w:rsidRPr="00BC7A56" w:rsidRDefault="008708F4" w:rsidP="008D4001">
      <w:pPr>
        <w:spacing w:after="0" w:line="240" w:lineRule="auto"/>
      </w:pPr>
    </w:p>
    <w:p w14:paraId="31644743" w14:textId="5DDC0241" w:rsidR="006C032F" w:rsidRDefault="005B5C27" w:rsidP="001920C7">
      <w:pPr>
        <w:spacing w:after="0" w:line="240" w:lineRule="auto"/>
      </w:pPr>
      <w:r w:rsidRPr="00FC5D36">
        <w:rPr>
          <w:b/>
          <w:u w:val="single"/>
        </w:rPr>
        <w:t>New Business</w:t>
      </w:r>
      <w:r w:rsidRPr="00FC5D36">
        <w:t xml:space="preserve">: </w:t>
      </w:r>
    </w:p>
    <w:p w14:paraId="5C4F6455" w14:textId="6F632835" w:rsidR="00DD3B98" w:rsidRDefault="00DD3B98" w:rsidP="00DD3B98">
      <w:pPr>
        <w:pStyle w:val="ListParagraph"/>
        <w:numPr>
          <w:ilvl w:val="0"/>
          <w:numId w:val="3"/>
        </w:numPr>
        <w:spacing w:after="0" w:line="240" w:lineRule="auto"/>
      </w:pPr>
      <w:r>
        <w:t>Melanie recognized past officers and committee chairs that were not able to be recognized at a special ceremony due to COVID. Those recognized are Tashia Cheves, Ashleigh Hall, Mary Mach, Elaine Johns, Kaylie Wehr, Gary Lawson, Kimberly Meints, and Michelle Chitwood.</w:t>
      </w:r>
    </w:p>
    <w:p w14:paraId="4A0A5F62" w14:textId="5D2C7A8A" w:rsidR="00E56F6D" w:rsidRDefault="00E56F6D" w:rsidP="00DD3B98">
      <w:pPr>
        <w:pStyle w:val="ListParagraph"/>
        <w:numPr>
          <w:ilvl w:val="0"/>
          <w:numId w:val="3"/>
        </w:numPr>
        <w:spacing w:after="0" w:line="240" w:lineRule="auto"/>
      </w:pPr>
      <w:r>
        <w:t>Melanie recognized 2021 – 2022 executive team members Tashia Cheves, Kristi Wheeler, Michelle Stewart, Tammy Ratcliff, Sherri Buntin, Gary Lawson, Chris Pivinski, Cara Eubanks, and Michelle Chitwood.</w:t>
      </w:r>
    </w:p>
    <w:p w14:paraId="15BCE9E1" w14:textId="77777777" w:rsidR="00E56F6D" w:rsidRDefault="00E56F6D" w:rsidP="00DD3B98">
      <w:pPr>
        <w:pStyle w:val="ListParagraph"/>
        <w:numPr>
          <w:ilvl w:val="0"/>
          <w:numId w:val="3"/>
        </w:numPr>
        <w:spacing w:after="0" w:line="240" w:lineRule="auto"/>
      </w:pPr>
      <w:r>
        <w:t>Melanie recognized past council members who faithfully fulfilled their council terms but were not previously recognized in a ceremony due to COVID. Those recognized were Stephen Meyer, John Stevens, and Elaine Johns.</w:t>
      </w:r>
    </w:p>
    <w:p w14:paraId="0E65D88D" w14:textId="61644A21" w:rsidR="00E56F6D" w:rsidRDefault="00E56F6D" w:rsidP="00DD3B98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Melanie also recognized the current council members whose term expires with this meeting. Those members were Gary Lawson, Alvina </w:t>
      </w:r>
      <w:proofErr w:type="gramStart"/>
      <w:r>
        <w:t>Shearer</w:t>
      </w:r>
      <w:proofErr w:type="gramEnd"/>
      <w:r>
        <w:t xml:space="preserve"> and Jesse Wood.</w:t>
      </w:r>
    </w:p>
    <w:p w14:paraId="5F7CB76B" w14:textId="78F25FBA" w:rsidR="00E56F6D" w:rsidRDefault="00E56F6D" w:rsidP="00DD3B98">
      <w:pPr>
        <w:pStyle w:val="ListParagraph"/>
        <w:numPr>
          <w:ilvl w:val="0"/>
          <w:numId w:val="3"/>
        </w:numPr>
        <w:spacing w:after="0" w:line="240" w:lineRule="auto"/>
      </w:pPr>
      <w:r>
        <w:t>Seating of New Council Members:</w:t>
      </w:r>
    </w:p>
    <w:p w14:paraId="054F68C5" w14:textId="78948211" w:rsidR="00E56F6D" w:rsidRPr="00CC69DD" w:rsidRDefault="00477A99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Kimberly Howerton, CAS Outreach</w:t>
      </w:r>
    </w:p>
    <w:p w14:paraId="0A124BF6" w14:textId="78BF5AFF" w:rsidR="00477A99" w:rsidRPr="00CC69DD" w:rsidRDefault="00477A99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Kaitlin Little, Brand Management</w:t>
      </w:r>
    </w:p>
    <w:p w14:paraId="4C8A5F2C" w14:textId="50124FA4" w:rsidR="00477A99" w:rsidRPr="00CC69DD" w:rsidRDefault="00595A3C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Jillian McGee, Brand Management</w:t>
      </w:r>
    </w:p>
    <w:p w14:paraId="57EFED8D" w14:textId="16F616A7" w:rsidR="00595A3C" w:rsidRPr="00CC69DD" w:rsidRDefault="00595A3C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Samuel Morse, Honors College</w:t>
      </w:r>
    </w:p>
    <w:p w14:paraId="32ACC009" w14:textId="6652FC45" w:rsidR="00595A3C" w:rsidRPr="00CC69DD" w:rsidRDefault="00595A3C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Collin O’Leary, Career Services</w:t>
      </w:r>
    </w:p>
    <w:p w14:paraId="03126068" w14:textId="79EB4B15" w:rsidR="00595A3C" w:rsidRPr="00CC69DD" w:rsidRDefault="00595A3C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Beth Powers, Mechanical and A</w:t>
      </w:r>
      <w:r w:rsidR="00892229" w:rsidRPr="00CC69DD">
        <w:t>erospace Engineering</w:t>
      </w:r>
    </w:p>
    <w:p w14:paraId="3BE9E270" w14:textId="79B0202D" w:rsidR="00892229" w:rsidRPr="00CC69DD" w:rsidRDefault="00892229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Robert Raab, First Year Success</w:t>
      </w:r>
    </w:p>
    <w:p w14:paraId="4F042014" w14:textId="347B9A48" w:rsidR="00892229" w:rsidRPr="00CC69DD" w:rsidRDefault="00892229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Kala Sellers, Undergraduate Admissions</w:t>
      </w:r>
    </w:p>
    <w:p w14:paraId="4FE71B6A" w14:textId="63489C1E" w:rsidR="00892229" w:rsidRPr="00CC69DD" w:rsidRDefault="00892229" w:rsidP="00E56F6D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Michelle Stewart, CEAT Dean of Engineering</w:t>
      </w:r>
    </w:p>
    <w:p w14:paraId="2ECB17B4" w14:textId="28959139" w:rsidR="00AB61C4" w:rsidRDefault="00AB61C4" w:rsidP="00AB61C4">
      <w:pPr>
        <w:pStyle w:val="ListParagraph"/>
        <w:numPr>
          <w:ilvl w:val="0"/>
          <w:numId w:val="3"/>
        </w:numPr>
        <w:spacing w:after="0" w:line="240" w:lineRule="auto"/>
      </w:pPr>
      <w:r w:rsidRPr="00AB61C4">
        <w:t>Appointment of New Council Members to unexpired terms</w:t>
      </w:r>
    </w:p>
    <w:p w14:paraId="0CF0F048" w14:textId="588EB565" w:rsidR="00AB61C4" w:rsidRPr="00CC69DD" w:rsidRDefault="00CC69DD" w:rsidP="00AB61C4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Brandi Parker-Nunley, University Counseling Services</w:t>
      </w:r>
    </w:p>
    <w:p w14:paraId="0BF629D9" w14:textId="49EBE99F" w:rsidR="00CC69DD" w:rsidRPr="00CC69DD" w:rsidRDefault="00CC69DD" w:rsidP="00AB61C4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Karla Sisco, APSS</w:t>
      </w:r>
    </w:p>
    <w:p w14:paraId="7799F623" w14:textId="6D8326E9" w:rsidR="00CC69DD" w:rsidRPr="00CC69DD" w:rsidRDefault="00CC69DD" w:rsidP="00AB61C4">
      <w:pPr>
        <w:pStyle w:val="ListParagraph"/>
        <w:numPr>
          <w:ilvl w:val="1"/>
          <w:numId w:val="3"/>
        </w:numPr>
        <w:spacing w:after="0" w:line="240" w:lineRule="auto"/>
      </w:pPr>
      <w:r w:rsidRPr="00CC69DD">
        <w:t>Tara Alexander, The Office of Central Procurement</w:t>
      </w:r>
    </w:p>
    <w:p w14:paraId="46E148FC" w14:textId="43E508CB" w:rsidR="00741F25" w:rsidRDefault="00AB61C4" w:rsidP="00AB61C4">
      <w:pPr>
        <w:pStyle w:val="ListParagraph"/>
        <w:numPr>
          <w:ilvl w:val="0"/>
          <w:numId w:val="3"/>
        </w:numPr>
        <w:spacing w:after="0" w:line="240" w:lineRule="auto"/>
      </w:pPr>
      <w:r>
        <w:t>Elections for 2022 – 2023 Officers were held.</w:t>
      </w:r>
    </w:p>
    <w:p w14:paraId="448F3F7E" w14:textId="72038A04" w:rsidR="00AB61C4" w:rsidRDefault="00AB61C4" w:rsidP="00AB61C4">
      <w:pPr>
        <w:pStyle w:val="ListParagraph"/>
        <w:numPr>
          <w:ilvl w:val="1"/>
          <w:numId w:val="3"/>
        </w:numPr>
        <w:spacing w:after="0" w:line="240" w:lineRule="auto"/>
      </w:pPr>
      <w:r>
        <w:t>Treasurer: Sherri Buntin</w:t>
      </w:r>
    </w:p>
    <w:p w14:paraId="0CD2BC55" w14:textId="47F5EF1D" w:rsidR="00AB61C4" w:rsidRDefault="00AB61C4" w:rsidP="00AB61C4">
      <w:pPr>
        <w:pStyle w:val="ListParagraph"/>
        <w:numPr>
          <w:ilvl w:val="1"/>
          <w:numId w:val="3"/>
        </w:numPr>
        <w:spacing w:after="0" w:line="240" w:lineRule="auto"/>
      </w:pPr>
      <w:r>
        <w:t>Secretary: Jenna Rutherford</w:t>
      </w:r>
    </w:p>
    <w:p w14:paraId="327A3BA1" w14:textId="77777777" w:rsidR="00AB61C4" w:rsidRDefault="00AB61C4" w:rsidP="00AB61C4">
      <w:pPr>
        <w:pStyle w:val="ListParagraph"/>
        <w:numPr>
          <w:ilvl w:val="1"/>
          <w:numId w:val="3"/>
        </w:numPr>
        <w:spacing w:after="0" w:line="240" w:lineRule="auto"/>
      </w:pPr>
      <w:r>
        <w:t>Vice Chair: Tom Joyce</w:t>
      </w:r>
    </w:p>
    <w:p w14:paraId="2E500904" w14:textId="77A7BCE4" w:rsidR="00AB61C4" w:rsidRDefault="00AB61C4" w:rsidP="00AB61C4">
      <w:pPr>
        <w:pStyle w:val="ListParagraph"/>
        <w:numPr>
          <w:ilvl w:val="1"/>
          <w:numId w:val="3"/>
        </w:numPr>
        <w:spacing w:after="0" w:line="240" w:lineRule="auto"/>
      </w:pPr>
      <w:r>
        <w:t>Chair: Michelle Stewart</w:t>
      </w:r>
    </w:p>
    <w:p w14:paraId="79067E38" w14:textId="45FEAD4B" w:rsidR="00AB61C4" w:rsidRDefault="00AB61C4" w:rsidP="00AB61C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he next meeting is the first Wednesday in August. August 3, </w:t>
      </w:r>
      <w:proofErr w:type="gramStart"/>
      <w:r>
        <w:t>2022</w:t>
      </w:r>
      <w:proofErr w:type="gramEnd"/>
      <w:r>
        <w:t xml:space="preserve"> in 412 Council Room at 1:15 PM</w:t>
      </w:r>
    </w:p>
    <w:p w14:paraId="6C9580AB" w14:textId="77777777" w:rsidR="00AB61C4" w:rsidRPr="00FC5D36" w:rsidRDefault="00AB61C4" w:rsidP="00AB61C4">
      <w:pPr>
        <w:spacing w:after="0" w:line="240" w:lineRule="auto"/>
      </w:pPr>
    </w:p>
    <w:p w14:paraId="01ADCC89" w14:textId="4C0B2993" w:rsidR="00116ED8" w:rsidRPr="00FC5D36" w:rsidRDefault="005B5C27" w:rsidP="00403A6E">
      <w:pPr>
        <w:spacing w:after="0" w:line="240" w:lineRule="auto"/>
      </w:pPr>
      <w:r w:rsidRPr="00FC5D36">
        <w:rPr>
          <w:b/>
          <w:u w:val="single"/>
        </w:rPr>
        <w:t>Adjournment</w:t>
      </w:r>
      <w:r w:rsidR="005C38CA" w:rsidRPr="00FC5D36">
        <w:rPr>
          <w:b/>
          <w:u w:val="single"/>
        </w:rPr>
        <w:t>:</w:t>
      </w:r>
      <w:r w:rsidR="005C38CA" w:rsidRPr="00FC5D36">
        <w:t xml:space="preserve"> </w:t>
      </w:r>
      <w:r w:rsidR="00705D2D" w:rsidRPr="00FC5D36">
        <w:t xml:space="preserve"> </w:t>
      </w:r>
      <w:r w:rsidR="00E2174E">
        <w:t>M</w:t>
      </w:r>
      <w:r w:rsidR="005923A0" w:rsidRPr="00FC5D36">
        <w:t xml:space="preserve">otion was made to adjourn meeting by </w:t>
      </w:r>
      <w:r w:rsidR="00AB61C4">
        <w:t>Chris Pivinski</w:t>
      </w:r>
      <w:r w:rsidR="005923A0" w:rsidRPr="00FC5D36">
        <w:t xml:space="preserve">. Second was made </w:t>
      </w:r>
      <w:r w:rsidR="00747953">
        <w:t>by</w:t>
      </w:r>
      <w:r w:rsidR="00E2174E">
        <w:t xml:space="preserve"> </w:t>
      </w:r>
      <w:r w:rsidR="00AB61C4">
        <w:t>Sherri Buntin</w:t>
      </w:r>
      <w:r w:rsidR="00116ED8" w:rsidRPr="00FC5D36">
        <w:t>.</w:t>
      </w:r>
      <w:r w:rsidR="00641D3A">
        <w:t xml:space="preserve"> </w:t>
      </w:r>
      <w:r w:rsidR="005C38CA" w:rsidRPr="00FC5D36">
        <w:t>Meeting was</w:t>
      </w:r>
      <w:r w:rsidR="005135CF" w:rsidRPr="00FC5D36">
        <w:t xml:space="preserve"> </w:t>
      </w:r>
      <w:r w:rsidR="005F4BD1" w:rsidRPr="00FC5D36">
        <w:t>adjourned</w:t>
      </w:r>
      <w:r w:rsidR="00AB61C4">
        <w:t xml:space="preserve"> at 1:05 PM</w:t>
      </w:r>
      <w:r w:rsidR="00741F25">
        <w:t>.</w:t>
      </w:r>
    </w:p>
    <w:sectPr w:rsidR="00116ED8" w:rsidRPr="00FC5D36" w:rsidSect="006B630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22" w:right="1483" w:bottom="274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71886" w14:textId="77777777" w:rsidR="008F3BE2" w:rsidRDefault="008F3BE2" w:rsidP="00472038">
      <w:pPr>
        <w:spacing w:after="0" w:line="240" w:lineRule="auto"/>
      </w:pPr>
      <w:r>
        <w:separator/>
      </w:r>
    </w:p>
  </w:endnote>
  <w:endnote w:type="continuationSeparator" w:id="0">
    <w:p w14:paraId="4172029C" w14:textId="77777777" w:rsidR="008F3BE2" w:rsidRDefault="008F3BE2" w:rsidP="004720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EBBEF" w14:textId="77777777" w:rsidR="00DB7948" w:rsidRDefault="00DB79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46B59" w14:textId="77777777" w:rsidR="00DB7948" w:rsidRDefault="00DB79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A8902" w14:textId="77777777" w:rsidR="00DB7948" w:rsidRDefault="00DB79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7A92E" w14:textId="77777777" w:rsidR="008F3BE2" w:rsidRDefault="008F3BE2" w:rsidP="00472038">
      <w:pPr>
        <w:spacing w:after="0" w:line="240" w:lineRule="auto"/>
      </w:pPr>
      <w:r>
        <w:separator/>
      </w:r>
    </w:p>
  </w:footnote>
  <w:footnote w:type="continuationSeparator" w:id="0">
    <w:p w14:paraId="4ABC50B1" w14:textId="77777777" w:rsidR="008F3BE2" w:rsidRDefault="008F3BE2" w:rsidP="004720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1CAF6" w14:textId="2354DB8C" w:rsidR="00DB7948" w:rsidRDefault="00DB79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6F60A" w14:textId="09774894" w:rsidR="00472038" w:rsidRDefault="00472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E1CFA" w14:textId="0504C70C" w:rsidR="00DB7948" w:rsidRDefault="00DB79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0CC2"/>
    <w:multiLevelType w:val="hybridMultilevel"/>
    <w:tmpl w:val="5C90974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4075E3"/>
    <w:multiLevelType w:val="hybridMultilevel"/>
    <w:tmpl w:val="B214471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2854CF"/>
    <w:multiLevelType w:val="hybridMultilevel"/>
    <w:tmpl w:val="937EE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3B3C82"/>
    <w:multiLevelType w:val="hybridMultilevel"/>
    <w:tmpl w:val="1302A7C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DD132A2"/>
    <w:multiLevelType w:val="hybridMultilevel"/>
    <w:tmpl w:val="5D68C0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2C124F"/>
    <w:multiLevelType w:val="hybridMultilevel"/>
    <w:tmpl w:val="33D25F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F258B6"/>
    <w:multiLevelType w:val="hybridMultilevel"/>
    <w:tmpl w:val="070828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8474C11"/>
    <w:multiLevelType w:val="hybridMultilevel"/>
    <w:tmpl w:val="BC56DF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8BD6904"/>
    <w:multiLevelType w:val="hybridMultilevel"/>
    <w:tmpl w:val="2EC2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45761C"/>
    <w:multiLevelType w:val="hybridMultilevel"/>
    <w:tmpl w:val="D75228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B545818"/>
    <w:multiLevelType w:val="multilevel"/>
    <w:tmpl w:val="D2908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F255F9"/>
    <w:multiLevelType w:val="hybridMultilevel"/>
    <w:tmpl w:val="185A96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B14AB8"/>
    <w:multiLevelType w:val="hybridMultilevel"/>
    <w:tmpl w:val="6E16A5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D201654"/>
    <w:multiLevelType w:val="hybridMultilevel"/>
    <w:tmpl w:val="D8A61A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DA73AFA"/>
    <w:multiLevelType w:val="hybridMultilevel"/>
    <w:tmpl w:val="8DAA4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A22FA"/>
    <w:multiLevelType w:val="hybridMultilevel"/>
    <w:tmpl w:val="9C26D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C90E7C"/>
    <w:multiLevelType w:val="hybridMultilevel"/>
    <w:tmpl w:val="67F0F7D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 w15:restartNumberingAfterBreak="0">
    <w:nsid w:val="581B4F92"/>
    <w:multiLevelType w:val="hybridMultilevel"/>
    <w:tmpl w:val="C7A241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A7324C4"/>
    <w:multiLevelType w:val="hybridMultilevel"/>
    <w:tmpl w:val="557A86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784B5E"/>
    <w:multiLevelType w:val="hybridMultilevel"/>
    <w:tmpl w:val="1954EC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EF075B9"/>
    <w:multiLevelType w:val="multilevel"/>
    <w:tmpl w:val="3198F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C10D17"/>
    <w:multiLevelType w:val="hybridMultilevel"/>
    <w:tmpl w:val="D1F8A30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0D8106F"/>
    <w:multiLevelType w:val="hybridMultilevel"/>
    <w:tmpl w:val="50927C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8136257"/>
    <w:multiLevelType w:val="hybridMultilevel"/>
    <w:tmpl w:val="C3286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F555B5C"/>
    <w:multiLevelType w:val="hybridMultilevel"/>
    <w:tmpl w:val="2EE2F89A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25" w15:restartNumberingAfterBreak="0">
    <w:nsid w:val="70B64765"/>
    <w:multiLevelType w:val="hybridMultilevel"/>
    <w:tmpl w:val="76783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3D91C8F"/>
    <w:multiLevelType w:val="hybridMultilevel"/>
    <w:tmpl w:val="A5040D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4512B99"/>
    <w:multiLevelType w:val="multilevel"/>
    <w:tmpl w:val="7C58D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F4732A"/>
    <w:multiLevelType w:val="hybridMultilevel"/>
    <w:tmpl w:val="D256B1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66977707">
    <w:abstractNumId w:val="12"/>
  </w:num>
  <w:num w:numId="2" w16cid:durableId="2085106681">
    <w:abstractNumId w:val="16"/>
  </w:num>
  <w:num w:numId="3" w16cid:durableId="1378972684">
    <w:abstractNumId w:val="13"/>
  </w:num>
  <w:num w:numId="4" w16cid:durableId="1420834383">
    <w:abstractNumId w:val="23"/>
  </w:num>
  <w:num w:numId="5" w16cid:durableId="631642789">
    <w:abstractNumId w:val="4"/>
  </w:num>
  <w:num w:numId="6" w16cid:durableId="546526315">
    <w:abstractNumId w:val="18"/>
  </w:num>
  <w:num w:numId="7" w16cid:durableId="1670674114">
    <w:abstractNumId w:val="21"/>
  </w:num>
  <w:num w:numId="8" w16cid:durableId="472214344">
    <w:abstractNumId w:val="8"/>
  </w:num>
  <w:num w:numId="9" w16cid:durableId="578055414">
    <w:abstractNumId w:val="19"/>
  </w:num>
  <w:num w:numId="10" w16cid:durableId="290481859">
    <w:abstractNumId w:val="27"/>
  </w:num>
  <w:num w:numId="11" w16cid:durableId="1719817829">
    <w:abstractNumId w:val="10"/>
  </w:num>
  <w:num w:numId="12" w16cid:durableId="997616439">
    <w:abstractNumId w:val="20"/>
  </w:num>
  <w:num w:numId="13" w16cid:durableId="908080469">
    <w:abstractNumId w:val="15"/>
  </w:num>
  <w:num w:numId="14" w16cid:durableId="430668730">
    <w:abstractNumId w:val="0"/>
  </w:num>
  <w:num w:numId="15" w16cid:durableId="1521047716">
    <w:abstractNumId w:val="26"/>
  </w:num>
  <w:num w:numId="16" w16cid:durableId="1966422205">
    <w:abstractNumId w:val="3"/>
  </w:num>
  <w:num w:numId="17" w16cid:durableId="162159947">
    <w:abstractNumId w:val="22"/>
  </w:num>
  <w:num w:numId="18" w16cid:durableId="717124284">
    <w:abstractNumId w:val="5"/>
  </w:num>
  <w:num w:numId="19" w16cid:durableId="702630651">
    <w:abstractNumId w:val="25"/>
  </w:num>
  <w:num w:numId="20" w16cid:durableId="1778594524">
    <w:abstractNumId w:val="14"/>
  </w:num>
  <w:num w:numId="21" w16cid:durableId="2053839981">
    <w:abstractNumId w:val="11"/>
  </w:num>
  <w:num w:numId="22" w16cid:durableId="243997126">
    <w:abstractNumId w:val="28"/>
  </w:num>
  <w:num w:numId="23" w16cid:durableId="1518884672">
    <w:abstractNumId w:val="24"/>
  </w:num>
  <w:num w:numId="24" w16cid:durableId="1519660377">
    <w:abstractNumId w:val="17"/>
  </w:num>
  <w:num w:numId="25" w16cid:durableId="902325972">
    <w:abstractNumId w:val="6"/>
  </w:num>
  <w:num w:numId="26" w16cid:durableId="891963069">
    <w:abstractNumId w:val="2"/>
  </w:num>
  <w:num w:numId="27" w16cid:durableId="2005620906">
    <w:abstractNumId w:val="9"/>
  </w:num>
  <w:num w:numId="28" w16cid:durableId="1687751893">
    <w:abstractNumId w:val="1"/>
  </w:num>
  <w:num w:numId="29" w16cid:durableId="54133404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C1tDAwtAQiQyUdpeDU4uLM/DyQAiOLWgAPakD6LQAAAA=="/>
  </w:docVars>
  <w:rsids>
    <w:rsidRoot w:val="005B5C27"/>
    <w:rsid w:val="00002F50"/>
    <w:rsid w:val="00003089"/>
    <w:rsid w:val="00003AD5"/>
    <w:rsid w:val="0000487F"/>
    <w:rsid w:val="00004B15"/>
    <w:rsid w:val="00013300"/>
    <w:rsid w:val="00014DCE"/>
    <w:rsid w:val="00017277"/>
    <w:rsid w:val="000230C8"/>
    <w:rsid w:val="000231CB"/>
    <w:rsid w:val="000351CE"/>
    <w:rsid w:val="00040F6B"/>
    <w:rsid w:val="0004440C"/>
    <w:rsid w:val="00046723"/>
    <w:rsid w:val="0005195B"/>
    <w:rsid w:val="00052AD1"/>
    <w:rsid w:val="00060327"/>
    <w:rsid w:val="00061EBE"/>
    <w:rsid w:val="00064F23"/>
    <w:rsid w:val="000655A3"/>
    <w:rsid w:val="0006688C"/>
    <w:rsid w:val="00071CBF"/>
    <w:rsid w:val="000722D3"/>
    <w:rsid w:val="00075A96"/>
    <w:rsid w:val="0007629F"/>
    <w:rsid w:val="000767E4"/>
    <w:rsid w:val="00082563"/>
    <w:rsid w:val="000836E9"/>
    <w:rsid w:val="00086DAA"/>
    <w:rsid w:val="000A6B94"/>
    <w:rsid w:val="000A6E68"/>
    <w:rsid w:val="000C18B0"/>
    <w:rsid w:val="000C213D"/>
    <w:rsid w:val="000C39A9"/>
    <w:rsid w:val="000C5A07"/>
    <w:rsid w:val="000C5BF8"/>
    <w:rsid w:val="000C6446"/>
    <w:rsid w:val="000D2585"/>
    <w:rsid w:val="000D541F"/>
    <w:rsid w:val="000E1DCF"/>
    <w:rsid w:val="000E1F53"/>
    <w:rsid w:val="000E3FD4"/>
    <w:rsid w:val="000E6311"/>
    <w:rsid w:val="000E6463"/>
    <w:rsid w:val="000F2474"/>
    <w:rsid w:val="000F28F8"/>
    <w:rsid w:val="0010381E"/>
    <w:rsid w:val="00105FB2"/>
    <w:rsid w:val="00110312"/>
    <w:rsid w:val="00112A0B"/>
    <w:rsid w:val="00116ED8"/>
    <w:rsid w:val="0011740E"/>
    <w:rsid w:val="00125D0E"/>
    <w:rsid w:val="001274CF"/>
    <w:rsid w:val="00135B59"/>
    <w:rsid w:val="001378B6"/>
    <w:rsid w:val="001378BE"/>
    <w:rsid w:val="00142621"/>
    <w:rsid w:val="001466D0"/>
    <w:rsid w:val="00150939"/>
    <w:rsid w:val="001545EF"/>
    <w:rsid w:val="00163CAD"/>
    <w:rsid w:val="00173C93"/>
    <w:rsid w:val="00174655"/>
    <w:rsid w:val="00176296"/>
    <w:rsid w:val="001762C9"/>
    <w:rsid w:val="00177CFF"/>
    <w:rsid w:val="0018281E"/>
    <w:rsid w:val="00184A89"/>
    <w:rsid w:val="00186113"/>
    <w:rsid w:val="001919D4"/>
    <w:rsid w:val="001920C7"/>
    <w:rsid w:val="00194FBE"/>
    <w:rsid w:val="001962B6"/>
    <w:rsid w:val="00196FCB"/>
    <w:rsid w:val="00197C7F"/>
    <w:rsid w:val="001B1EB2"/>
    <w:rsid w:val="001B3535"/>
    <w:rsid w:val="001B56D5"/>
    <w:rsid w:val="001C1692"/>
    <w:rsid w:val="001C38D9"/>
    <w:rsid w:val="001C3BC2"/>
    <w:rsid w:val="001C43F0"/>
    <w:rsid w:val="001C7BC7"/>
    <w:rsid w:val="001D511F"/>
    <w:rsid w:val="001E4291"/>
    <w:rsid w:val="001E6D58"/>
    <w:rsid w:val="00200E7C"/>
    <w:rsid w:val="00202E48"/>
    <w:rsid w:val="002041A1"/>
    <w:rsid w:val="002062A3"/>
    <w:rsid w:val="002109EF"/>
    <w:rsid w:val="00214441"/>
    <w:rsid w:val="00225F5E"/>
    <w:rsid w:val="00231B55"/>
    <w:rsid w:val="0023318B"/>
    <w:rsid w:val="0023476D"/>
    <w:rsid w:val="00234D01"/>
    <w:rsid w:val="0024356C"/>
    <w:rsid w:val="00252C3D"/>
    <w:rsid w:val="00254649"/>
    <w:rsid w:val="00254BFE"/>
    <w:rsid w:val="00261258"/>
    <w:rsid w:val="00261F3E"/>
    <w:rsid w:val="00264A1B"/>
    <w:rsid w:val="00270AAA"/>
    <w:rsid w:val="0027494A"/>
    <w:rsid w:val="00281136"/>
    <w:rsid w:val="00281352"/>
    <w:rsid w:val="00281CBF"/>
    <w:rsid w:val="00282F92"/>
    <w:rsid w:val="002845AB"/>
    <w:rsid w:val="00293791"/>
    <w:rsid w:val="002A306A"/>
    <w:rsid w:val="002A5CDC"/>
    <w:rsid w:val="002B7372"/>
    <w:rsid w:val="002C6DA8"/>
    <w:rsid w:val="002D3D28"/>
    <w:rsid w:val="002D7071"/>
    <w:rsid w:val="002F0D18"/>
    <w:rsid w:val="002F0D28"/>
    <w:rsid w:val="002F3DE3"/>
    <w:rsid w:val="002F7AE0"/>
    <w:rsid w:val="00303E35"/>
    <w:rsid w:val="0031313C"/>
    <w:rsid w:val="0031486E"/>
    <w:rsid w:val="00322E11"/>
    <w:rsid w:val="003310C9"/>
    <w:rsid w:val="00335915"/>
    <w:rsid w:val="00346748"/>
    <w:rsid w:val="00361181"/>
    <w:rsid w:val="0036758F"/>
    <w:rsid w:val="00370E8F"/>
    <w:rsid w:val="00375723"/>
    <w:rsid w:val="00376BC7"/>
    <w:rsid w:val="00377C89"/>
    <w:rsid w:val="0038696C"/>
    <w:rsid w:val="00391D0F"/>
    <w:rsid w:val="0039677C"/>
    <w:rsid w:val="003A36B9"/>
    <w:rsid w:val="003A5F9B"/>
    <w:rsid w:val="003A6794"/>
    <w:rsid w:val="003B2797"/>
    <w:rsid w:val="003B3255"/>
    <w:rsid w:val="003D1C90"/>
    <w:rsid w:val="003D2443"/>
    <w:rsid w:val="003E6E30"/>
    <w:rsid w:val="003F04E9"/>
    <w:rsid w:val="003F053A"/>
    <w:rsid w:val="003F76B4"/>
    <w:rsid w:val="00403A6E"/>
    <w:rsid w:val="00404482"/>
    <w:rsid w:val="00405070"/>
    <w:rsid w:val="00405E0E"/>
    <w:rsid w:val="00406373"/>
    <w:rsid w:val="00407BE5"/>
    <w:rsid w:val="00413876"/>
    <w:rsid w:val="00414B91"/>
    <w:rsid w:val="00415198"/>
    <w:rsid w:val="0042768D"/>
    <w:rsid w:val="0043081C"/>
    <w:rsid w:val="00433D10"/>
    <w:rsid w:val="00444257"/>
    <w:rsid w:val="004459D8"/>
    <w:rsid w:val="00445E69"/>
    <w:rsid w:val="00446F8C"/>
    <w:rsid w:val="00451E16"/>
    <w:rsid w:val="00457331"/>
    <w:rsid w:val="004670BF"/>
    <w:rsid w:val="00471503"/>
    <w:rsid w:val="00472038"/>
    <w:rsid w:val="00477A99"/>
    <w:rsid w:val="00480DCF"/>
    <w:rsid w:val="00487933"/>
    <w:rsid w:val="00494591"/>
    <w:rsid w:val="0049632C"/>
    <w:rsid w:val="00496A22"/>
    <w:rsid w:val="00497C3C"/>
    <w:rsid w:val="004A48C8"/>
    <w:rsid w:val="004A5FEE"/>
    <w:rsid w:val="004A73FF"/>
    <w:rsid w:val="004A7F33"/>
    <w:rsid w:val="004B1ECF"/>
    <w:rsid w:val="004B6309"/>
    <w:rsid w:val="004B682A"/>
    <w:rsid w:val="004B7B4F"/>
    <w:rsid w:val="004C0EBB"/>
    <w:rsid w:val="004C3BB2"/>
    <w:rsid w:val="004C3DD4"/>
    <w:rsid w:val="004C429C"/>
    <w:rsid w:val="004C511D"/>
    <w:rsid w:val="004D1F19"/>
    <w:rsid w:val="004E0776"/>
    <w:rsid w:val="004E7A03"/>
    <w:rsid w:val="004E7A1F"/>
    <w:rsid w:val="004F2649"/>
    <w:rsid w:val="004F42A7"/>
    <w:rsid w:val="004F4781"/>
    <w:rsid w:val="004F5834"/>
    <w:rsid w:val="00505001"/>
    <w:rsid w:val="00505709"/>
    <w:rsid w:val="00507FC6"/>
    <w:rsid w:val="00512F87"/>
    <w:rsid w:val="005135CF"/>
    <w:rsid w:val="005138C9"/>
    <w:rsid w:val="00515C7D"/>
    <w:rsid w:val="00517BD4"/>
    <w:rsid w:val="00523923"/>
    <w:rsid w:val="0052579B"/>
    <w:rsid w:val="00541566"/>
    <w:rsid w:val="00541CA0"/>
    <w:rsid w:val="00546832"/>
    <w:rsid w:val="005470C4"/>
    <w:rsid w:val="00550568"/>
    <w:rsid w:val="00556779"/>
    <w:rsid w:val="00556EAE"/>
    <w:rsid w:val="005621AB"/>
    <w:rsid w:val="00573969"/>
    <w:rsid w:val="00573B98"/>
    <w:rsid w:val="005923A0"/>
    <w:rsid w:val="00595A3C"/>
    <w:rsid w:val="005A3B40"/>
    <w:rsid w:val="005A42F5"/>
    <w:rsid w:val="005A5761"/>
    <w:rsid w:val="005A6A87"/>
    <w:rsid w:val="005B17C9"/>
    <w:rsid w:val="005B1FC9"/>
    <w:rsid w:val="005B4C3B"/>
    <w:rsid w:val="005B5787"/>
    <w:rsid w:val="005B5C27"/>
    <w:rsid w:val="005B637E"/>
    <w:rsid w:val="005B7D40"/>
    <w:rsid w:val="005C0CA1"/>
    <w:rsid w:val="005C38CA"/>
    <w:rsid w:val="005C70A6"/>
    <w:rsid w:val="005D4F97"/>
    <w:rsid w:val="005E0665"/>
    <w:rsid w:val="005E154F"/>
    <w:rsid w:val="005E692C"/>
    <w:rsid w:val="005F4BD1"/>
    <w:rsid w:val="00600F1A"/>
    <w:rsid w:val="0060223C"/>
    <w:rsid w:val="00602721"/>
    <w:rsid w:val="006060CD"/>
    <w:rsid w:val="00607FAE"/>
    <w:rsid w:val="0061061C"/>
    <w:rsid w:val="006111E5"/>
    <w:rsid w:val="00623573"/>
    <w:rsid w:val="00634242"/>
    <w:rsid w:val="00636D18"/>
    <w:rsid w:val="00641D3A"/>
    <w:rsid w:val="00641E84"/>
    <w:rsid w:val="0064478A"/>
    <w:rsid w:val="006543AB"/>
    <w:rsid w:val="00654C29"/>
    <w:rsid w:val="00654C70"/>
    <w:rsid w:val="00655A73"/>
    <w:rsid w:val="0065657E"/>
    <w:rsid w:val="0065795E"/>
    <w:rsid w:val="00666DA4"/>
    <w:rsid w:val="00672D33"/>
    <w:rsid w:val="00672D98"/>
    <w:rsid w:val="006800D5"/>
    <w:rsid w:val="00684285"/>
    <w:rsid w:val="00684952"/>
    <w:rsid w:val="00691D0D"/>
    <w:rsid w:val="006966B4"/>
    <w:rsid w:val="006A12E6"/>
    <w:rsid w:val="006A141F"/>
    <w:rsid w:val="006B2843"/>
    <w:rsid w:val="006B33C6"/>
    <w:rsid w:val="006B48D7"/>
    <w:rsid w:val="006B5C6E"/>
    <w:rsid w:val="006B630C"/>
    <w:rsid w:val="006C032F"/>
    <w:rsid w:val="006C261C"/>
    <w:rsid w:val="006D088A"/>
    <w:rsid w:val="006D3983"/>
    <w:rsid w:val="006D75D0"/>
    <w:rsid w:val="006E7E2C"/>
    <w:rsid w:val="006F1128"/>
    <w:rsid w:val="007017B6"/>
    <w:rsid w:val="00701A2F"/>
    <w:rsid w:val="00705D2D"/>
    <w:rsid w:val="007132E5"/>
    <w:rsid w:val="00714433"/>
    <w:rsid w:val="007157A6"/>
    <w:rsid w:val="00717DD7"/>
    <w:rsid w:val="00720069"/>
    <w:rsid w:val="007213FD"/>
    <w:rsid w:val="00721D2C"/>
    <w:rsid w:val="00722238"/>
    <w:rsid w:val="00722DB0"/>
    <w:rsid w:val="00723E17"/>
    <w:rsid w:val="00724296"/>
    <w:rsid w:val="00727A24"/>
    <w:rsid w:val="007303F0"/>
    <w:rsid w:val="00741F25"/>
    <w:rsid w:val="00742CB1"/>
    <w:rsid w:val="0074317C"/>
    <w:rsid w:val="00747953"/>
    <w:rsid w:val="007504F4"/>
    <w:rsid w:val="00753167"/>
    <w:rsid w:val="00771D68"/>
    <w:rsid w:val="00773C5C"/>
    <w:rsid w:val="00790B5D"/>
    <w:rsid w:val="00791A1C"/>
    <w:rsid w:val="007B004B"/>
    <w:rsid w:val="007B1C6A"/>
    <w:rsid w:val="007B2661"/>
    <w:rsid w:val="007B3A0B"/>
    <w:rsid w:val="007B53E0"/>
    <w:rsid w:val="007B6F05"/>
    <w:rsid w:val="007B6F39"/>
    <w:rsid w:val="007C2B2F"/>
    <w:rsid w:val="007C55DC"/>
    <w:rsid w:val="007C6554"/>
    <w:rsid w:val="007D2458"/>
    <w:rsid w:val="007D5E68"/>
    <w:rsid w:val="007D723D"/>
    <w:rsid w:val="007F0009"/>
    <w:rsid w:val="007F2FF2"/>
    <w:rsid w:val="007F4A87"/>
    <w:rsid w:val="007F76FE"/>
    <w:rsid w:val="007F7F4C"/>
    <w:rsid w:val="00806114"/>
    <w:rsid w:val="008066AA"/>
    <w:rsid w:val="0083131A"/>
    <w:rsid w:val="00841047"/>
    <w:rsid w:val="008453A6"/>
    <w:rsid w:val="00846D1C"/>
    <w:rsid w:val="00850C29"/>
    <w:rsid w:val="00857462"/>
    <w:rsid w:val="008674CE"/>
    <w:rsid w:val="008708F4"/>
    <w:rsid w:val="0087471C"/>
    <w:rsid w:val="00874F49"/>
    <w:rsid w:val="00892229"/>
    <w:rsid w:val="0089629B"/>
    <w:rsid w:val="0089697D"/>
    <w:rsid w:val="00897FAA"/>
    <w:rsid w:val="008A059A"/>
    <w:rsid w:val="008A17B5"/>
    <w:rsid w:val="008B0FC0"/>
    <w:rsid w:val="008B2D5B"/>
    <w:rsid w:val="008B2F3D"/>
    <w:rsid w:val="008B31FA"/>
    <w:rsid w:val="008B5106"/>
    <w:rsid w:val="008B623A"/>
    <w:rsid w:val="008B7F18"/>
    <w:rsid w:val="008D0706"/>
    <w:rsid w:val="008D3A0E"/>
    <w:rsid w:val="008D4001"/>
    <w:rsid w:val="008D6938"/>
    <w:rsid w:val="008E32F7"/>
    <w:rsid w:val="008F1F02"/>
    <w:rsid w:val="008F3BE2"/>
    <w:rsid w:val="008F602D"/>
    <w:rsid w:val="00901B78"/>
    <w:rsid w:val="0091234B"/>
    <w:rsid w:val="00915BE6"/>
    <w:rsid w:val="009228C1"/>
    <w:rsid w:val="009243A5"/>
    <w:rsid w:val="0094372E"/>
    <w:rsid w:val="00950924"/>
    <w:rsid w:val="00962CB6"/>
    <w:rsid w:val="00977ABB"/>
    <w:rsid w:val="009864E0"/>
    <w:rsid w:val="009940F1"/>
    <w:rsid w:val="00994E63"/>
    <w:rsid w:val="00997C51"/>
    <w:rsid w:val="009A0EEC"/>
    <w:rsid w:val="009A4424"/>
    <w:rsid w:val="009A79F3"/>
    <w:rsid w:val="009B2A5C"/>
    <w:rsid w:val="009B4947"/>
    <w:rsid w:val="009B650D"/>
    <w:rsid w:val="009B6D00"/>
    <w:rsid w:val="009B7064"/>
    <w:rsid w:val="009B7A00"/>
    <w:rsid w:val="009C0FE2"/>
    <w:rsid w:val="009D2140"/>
    <w:rsid w:val="009D289B"/>
    <w:rsid w:val="009D5397"/>
    <w:rsid w:val="009D5DE9"/>
    <w:rsid w:val="009E150E"/>
    <w:rsid w:val="009E22A4"/>
    <w:rsid w:val="009E459D"/>
    <w:rsid w:val="009E554F"/>
    <w:rsid w:val="009E7F11"/>
    <w:rsid w:val="009F2555"/>
    <w:rsid w:val="009F4309"/>
    <w:rsid w:val="00A027EA"/>
    <w:rsid w:val="00A0351D"/>
    <w:rsid w:val="00A10354"/>
    <w:rsid w:val="00A11A57"/>
    <w:rsid w:val="00A11E9C"/>
    <w:rsid w:val="00A202A1"/>
    <w:rsid w:val="00A20C79"/>
    <w:rsid w:val="00A2456D"/>
    <w:rsid w:val="00A24968"/>
    <w:rsid w:val="00A26808"/>
    <w:rsid w:val="00A278FC"/>
    <w:rsid w:val="00A30BF4"/>
    <w:rsid w:val="00A34D0A"/>
    <w:rsid w:val="00A359E3"/>
    <w:rsid w:val="00A42B4D"/>
    <w:rsid w:val="00A574CB"/>
    <w:rsid w:val="00A57B8B"/>
    <w:rsid w:val="00A623D6"/>
    <w:rsid w:val="00A65A0F"/>
    <w:rsid w:val="00A67A07"/>
    <w:rsid w:val="00A7339F"/>
    <w:rsid w:val="00A76C74"/>
    <w:rsid w:val="00A80C6C"/>
    <w:rsid w:val="00A8248D"/>
    <w:rsid w:val="00A87978"/>
    <w:rsid w:val="00A92A5E"/>
    <w:rsid w:val="00A96122"/>
    <w:rsid w:val="00A97702"/>
    <w:rsid w:val="00AA0B32"/>
    <w:rsid w:val="00AA3FB4"/>
    <w:rsid w:val="00AA5801"/>
    <w:rsid w:val="00AA73D7"/>
    <w:rsid w:val="00AA7ED0"/>
    <w:rsid w:val="00AB1797"/>
    <w:rsid w:val="00AB3774"/>
    <w:rsid w:val="00AB5309"/>
    <w:rsid w:val="00AB61C4"/>
    <w:rsid w:val="00AC3862"/>
    <w:rsid w:val="00AD461D"/>
    <w:rsid w:val="00AD578F"/>
    <w:rsid w:val="00AE169B"/>
    <w:rsid w:val="00AE20FE"/>
    <w:rsid w:val="00AE3B71"/>
    <w:rsid w:val="00AF61D4"/>
    <w:rsid w:val="00B028F4"/>
    <w:rsid w:val="00B03820"/>
    <w:rsid w:val="00B075F2"/>
    <w:rsid w:val="00B07C0E"/>
    <w:rsid w:val="00B10153"/>
    <w:rsid w:val="00B1300E"/>
    <w:rsid w:val="00B13915"/>
    <w:rsid w:val="00B16B0B"/>
    <w:rsid w:val="00B23597"/>
    <w:rsid w:val="00B32E35"/>
    <w:rsid w:val="00B345E5"/>
    <w:rsid w:val="00B348DF"/>
    <w:rsid w:val="00B35F86"/>
    <w:rsid w:val="00B443AB"/>
    <w:rsid w:val="00B50579"/>
    <w:rsid w:val="00B53567"/>
    <w:rsid w:val="00B54224"/>
    <w:rsid w:val="00B60B1A"/>
    <w:rsid w:val="00B62D34"/>
    <w:rsid w:val="00B63CEA"/>
    <w:rsid w:val="00B7324D"/>
    <w:rsid w:val="00B76536"/>
    <w:rsid w:val="00B835C1"/>
    <w:rsid w:val="00B843F6"/>
    <w:rsid w:val="00B93106"/>
    <w:rsid w:val="00BB2A6A"/>
    <w:rsid w:val="00BB5D1A"/>
    <w:rsid w:val="00BC6414"/>
    <w:rsid w:val="00BC7A56"/>
    <w:rsid w:val="00BD0CC7"/>
    <w:rsid w:val="00BD1016"/>
    <w:rsid w:val="00BD3526"/>
    <w:rsid w:val="00BE109E"/>
    <w:rsid w:val="00BE3860"/>
    <w:rsid w:val="00BE778C"/>
    <w:rsid w:val="00BF06A8"/>
    <w:rsid w:val="00BF2FE6"/>
    <w:rsid w:val="00BF604C"/>
    <w:rsid w:val="00C0033C"/>
    <w:rsid w:val="00C006E8"/>
    <w:rsid w:val="00C03FEE"/>
    <w:rsid w:val="00C07F95"/>
    <w:rsid w:val="00C1108B"/>
    <w:rsid w:val="00C119D3"/>
    <w:rsid w:val="00C154E5"/>
    <w:rsid w:val="00C25161"/>
    <w:rsid w:val="00C2568B"/>
    <w:rsid w:val="00C2691B"/>
    <w:rsid w:val="00C2714B"/>
    <w:rsid w:val="00C27D2E"/>
    <w:rsid w:val="00C30E8F"/>
    <w:rsid w:val="00C3357A"/>
    <w:rsid w:val="00C376E0"/>
    <w:rsid w:val="00C458A7"/>
    <w:rsid w:val="00C46462"/>
    <w:rsid w:val="00C527EC"/>
    <w:rsid w:val="00C53681"/>
    <w:rsid w:val="00C61090"/>
    <w:rsid w:val="00C63501"/>
    <w:rsid w:val="00C650C2"/>
    <w:rsid w:val="00C72216"/>
    <w:rsid w:val="00C751D2"/>
    <w:rsid w:val="00C76404"/>
    <w:rsid w:val="00C77BC5"/>
    <w:rsid w:val="00C814BC"/>
    <w:rsid w:val="00C83994"/>
    <w:rsid w:val="00C86C8D"/>
    <w:rsid w:val="00C8771F"/>
    <w:rsid w:val="00C913A9"/>
    <w:rsid w:val="00C92BD9"/>
    <w:rsid w:val="00C9769D"/>
    <w:rsid w:val="00CA1112"/>
    <w:rsid w:val="00CB0301"/>
    <w:rsid w:val="00CB0526"/>
    <w:rsid w:val="00CB5383"/>
    <w:rsid w:val="00CB66C9"/>
    <w:rsid w:val="00CC05CF"/>
    <w:rsid w:val="00CC513B"/>
    <w:rsid w:val="00CC69DD"/>
    <w:rsid w:val="00CC6BC1"/>
    <w:rsid w:val="00CD2A41"/>
    <w:rsid w:val="00CE1614"/>
    <w:rsid w:val="00CE4C1E"/>
    <w:rsid w:val="00CF13CB"/>
    <w:rsid w:val="00CF35DC"/>
    <w:rsid w:val="00CF58AC"/>
    <w:rsid w:val="00D00442"/>
    <w:rsid w:val="00D0538E"/>
    <w:rsid w:val="00D05B28"/>
    <w:rsid w:val="00D10C27"/>
    <w:rsid w:val="00D20633"/>
    <w:rsid w:val="00D25444"/>
    <w:rsid w:val="00D343A7"/>
    <w:rsid w:val="00D466C9"/>
    <w:rsid w:val="00D468EA"/>
    <w:rsid w:val="00D47B34"/>
    <w:rsid w:val="00D50C5D"/>
    <w:rsid w:val="00D521B6"/>
    <w:rsid w:val="00D60908"/>
    <w:rsid w:val="00D60F74"/>
    <w:rsid w:val="00D64AFD"/>
    <w:rsid w:val="00D669C3"/>
    <w:rsid w:val="00D67269"/>
    <w:rsid w:val="00D7206C"/>
    <w:rsid w:val="00D75671"/>
    <w:rsid w:val="00D77CAD"/>
    <w:rsid w:val="00D81CD6"/>
    <w:rsid w:val="00D83559"/>
    <w:rsid w:val="00D85F54"/>
    <w:rsid w:val="00D87DD5"/>
    <w:rsid w:val="00D94C9F"/>
    <w:rsid w:val="00D969BC"/>
    <w:rsid w:val="00DB7948"/>
    <w:rsid w:val="00DC7D7F"/>
    <w:rsid w:val="00DD2406"/>
    <w:rsid w:val="00DD289B"/>
    <w:rsid w:val="00DD2AE8"/>
    <w:rsid w:val="00DD3B98"/>
    <w:rsid w:val="00DD47B6"/>
    <w:rsid w:val="00DE5362"/>
    <w:rsid w:val="00DE55A9"/>
    <w:rsid w:val="00DE5A1D"/>
    <w:rsid w:val="00DE5C0D"/>
    <w:rsid w:val="00DF4647"/>
    <w:rsid w:val="00DF4ED3"/>
    <w:rsid w:val="00DF7A52"/>
    <w:rsid w:val="00E06721"/>
    <w:rsid w:val="00E138D4"/>
    <w:rsid w:val="00E20229"/>
    <w:rsid w:val="00E2174E"/>
    <w:rsid w:val="00E21BED"/>
    <w:rsid w:val="00E27AA6"/>
    <w:rsid w:val="00E27B56"/>
    <w:rsid w:val="00E31286"/>
    <w:rsid w:val="00E32320"/>
    <w:rsid w:val="00E42A3D"/>
    <w:rsid w:val="00E5358E"/>
    <w:rsid w:val="00E53C25"/>
    <w:rsid w:val="00E56F6D"/>
    <w:rsid w:val="00E606E8"/>
    <w:rsid w:val="00E657C1"/>
    <w:rsid w:val="00E66780"/>
    <w:rsid w:val="00E74EA5"/>
    <w:rsid w:val="00E77729"/>
    <w:rsid w:val="00EB3C05"/>
    <w:rsid w:val="00EC4BF2"/>
    <w:rsid w:val="00EC6F6F"/>
    <w:rsid w:val="00EC76C0"/>
    <w:rsid w:val="00ED2572"/>
    <w:rsid w:val="00EF00D3"/>
    <w:rsid w:val="00EF4A04"/>
    <w:rsid w:val="00F00C7E"/>
    <w:rsid w:val="00F04CC3"/>
    <w:rsid w:val="00F1109E"/>
    <w:rsid w:val="00F11E1E"/>
    <w:rsid w:val="00F1237E"/>
    <w:rsid w:val="00F12DD0"/>
    <w:rsid w:val="00F16CAC"/>
    <w:rsid w:val="00F270E5"/>
    <w:rsid w:val="00F376EE"/>
    <w:rsid w:val="00F376F7"/>
    <w:rsid w:val="00F4242D"/>
    <w:rsid w:val="00F430AD"/>
    <w:rsid w:val="00F501AC"/>
    <w:rsid w:val="00F5168E"/>
    <w:rsid w:val="00F5387D"/>
    <w:rsid w:val="00F5697E"/>
    <w:rsid w:val="00F63C54"/>
    <w:rsid w:val="00F66E5C"/>
    <w:rsid w:val="00F7282D"/>
    <w:rsid w:val="00F82ECB"/>
    <w:rsid w:val="00F847FA"/>
    <w:rsid w:val="00F9190A"/>
    <w:rsid w:val="00FA7797"/>
    <w:rsid w:val="00FB296A"/>
    <w:rsid w:val="00FB4D0C"/>
    <w:rsid w:val="00FC2D2B"/>
    <w:rsid w:val="00FC4F4D"/>
    <w:rsid w:val="00FC5BF9"/>
    <w:rsid w:val="00FC5D36"/>
    <w:rsid w:val="00FD2B6B"/>
    <w:rsid w:val="00FE4A20"/>
    <w:rsid w:val="00FE57A7"/>
    <w:rsid w:val="00FE767F"/>
    <w:rsid w:val="00FE7851"/>
    <w:rsid w:val="00FF5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BA3B448"/>
  <w15:chartTrackingRefBased/>
  <w15:docId w15:val="{BACDAB41-C2C7-46B9-ADC2-FC03CE722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214441"/>
    <w:pPr>
      <w:autoSpaceDE w:val="0"/>
      <w:autoSpaceDN w:val="0"/>
      <w:adjustRightInd w:val="0"/>
      <w:spacing w:after="0" w:line="240" w:lineRule="auto"/>
      <w:ind w:left="120"/>
      <w:outlineLvl w:val="0"/>
    </w:pPr>
    <w:rPr>
      <w:rFonts w:ascii="Calibri" w:eastAsiaTheme="minorHAns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2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03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720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038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A202A1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214441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14441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rsid w:val="00214441"/>
    <w:rPr>
      <w:rFonts w:ascii="Calibri" w:hAnsi="Calibri" w:cs="Calibr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20069"/>
    <w:pPr>
      <w:spacing w:before="200" w:after="0" w:line="240" w:lineRule="auto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0069"/>
    <w:rPr>
      <w:i/>
      <w:iCs/>
      <w:color w:val="404040" w:themeColor="text1" w:themeTint="BF"/>
    </w:rPr>
  </w:style>
  <w:style w:type="paragraph" w:customStyle="1" w:styleId="TableParagraph">
    <w:name w:val="Table Paragraph"/>
    <w:basedOn w:val="Normal"/>
    <w:uiPriority w:val="1"/>
    <w:qFormat/>
    <w:rsid w:val="00FF5A5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customStyle="1" w:styleId="TableGrid">
    <w:name w:val="TableGrid"/>
    <w:rsid w:val="006B630C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tecenter">
    <w:name w:val="rtecenter"/>
    <w:basedOn w:val="Normal"/>
    <w:rsid w:val="00D05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msonormal">
    <w:name w:val="x_xmsonormal"/>
    <w:basedOn w:val="Normal"/>
    <w:rsid w:val="00B62D34"/>
    <w:pPr>
      <w:spacing w:after="0" w:line="240" w:lineRule="auto"/>
    </w:pPr>
    <w:rPr>
      <w:rFonts w:ascii="Calibri" w:eastAsiaTheme="minorHAns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4C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AA6"/>
    <w:rPr>
      <w:rFonts w:ascii="Segoe UI" w:eastAsiaTheme="minorEastAsia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D693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708F4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paragraph" w:customStyle="1" w:styleId="accordion-item">
    <w:name w:val="accordion-item"/>
    <w:basedOn w:val="Normal"/>
    <w:uiPriority w:val="99"/>
    <w:semiHidden/>
    <w:rsid w:val="008708F4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F6DFBA5C3B8C45817DDEED9A05EE3E" ma:contentTypeVersion="11" ma:contentTypeDescription="Create a new document." ma:contentTypeScope="" ma:versionID="8a26d22be17f5188efb46e3a2d9eac0a">
  <xsd:schema xmlns:xsd="http://www.w3.org/2001/XMLSchema" xmlns:xs="http://www.w3.org/2001/XMLSchema" xmlns:p="http://schemas.microsoft.com/office/2006/metadata/properties" xmlns:ns2="cd006b7e-a350-4fdb-ae0c-f1293c98e5aa" xmlns:ns3="362adf8b-486a-48c8-ae56-4850ea04c5e2" targetNamespace="http://schemas.microsoft.com/office/2006/metadata/properties" ma:root="true" ma:fieldsID="6274bc453ee74882a7f0a725a0223734" ns2:_="" ns3:_="">
    <xsd:import namespace="cd006b7e-a350-4fdb-ae0c-f1293c98e5a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06b7e-a350-4fdb-ae0c-f1293c98e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cd006b7e-a350-4fdb-ae0c-f1293c98e5a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06F2D37-E1E0-4F12-861C-633E29CE97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D83D96-8151-497E-B1EF-EE795CF1CE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06b7e-a350-4fdb-ae0c-f1293c98e5aa"/>
    <ds:schemaRef ds:uri="362adf8b-486a-48c8-ae56-4850ea04c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DEA470-943C-43AC-9DDD-409002260A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53AC13-1BB7-4D7B-BDB0-FBD5AB558008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  <ds:schemaRef ds:uri="cd006b7e-a350-4fdb-ae0c-f1293c98e5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Stewart, Michelle D</cp:lastModifiedBy>
  <cp:revision>2</cp:revision>
  <cp:lastPrinted>2022-03-09T21:42:00Z</cp:lastPrinted>
  <dcterms:created xsi:type="dcterms:W3CDTF">2022-07-29T18:37:00Z</dcterms:created>
  <dcterms:modified xsi:type="dcterms:W3CDTF">2022-07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6DFBA5C3B8C45817DDEED9A05EE3E</vt:lpwstr>
  </property>
</Properties>
</file>